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3959F" w14:textId="77777777" w:rsidR="00BB55DC" w:rsidRPr="00B9395C" w:rsidRDefault="00BB55DC" w:rsidP="00EF5A73">
      <w:pPr>
        <w:jc w:val="center"/>
        <w:rPr>
          <w:rFonts w:asciiTheme="minorHAnsi" w:hAnsiTheme="minorHAnsi" w:cs="Arial"/>
          <w:b/>
          <w:color w:val="3F515D"/>
          <w:sz w:val="28"/>
          <w:szCs w:val="28"/>
        </w:rPr>
      </w:pPr>
      <w:r w:rsidRPr="00B9395C">
        <w:rPr>
          <w:rFonts w:asciiTheme="minorHAnsi" w:hAnsiTheme="minorHAnsi" w:cs="Arial"/>
          <w:b/>
          <w:color w:val="3F515D"/>
          <w:sz w:val="28"/>
          <w:szCs w:val="28"/>
        </w:rPr>
        <w:t>South Dublin County Council</w:t>
      </w:r>
    </w:p>
    <w:p w14:paraId="56BFF87C" w14:textId="77777777" w:rsidR="00BB55DC" w:rsidRPr="00B9395C" w:rsidRDefault="00BB55DC" w:rsidP="00BB55DC">
      <w:pPr>
        <w:jc w:val="right"/>
        <w:rPr>
          <w:rFonts w:asciiTheme="minorHAnsi" w:hAnsiTheme="minorHAnsi" w:cs="Arial"/>
          <w:b/>
          <w:color w:val="3F515D"/>
          <w:sz w:val="28"/>
          <w:szCs w:val="28"/>
        </w:rPr>
      </w:pPr>
      <w:r w:rsidRPr="00B9395C">
        <w:rPr>
          <w:rFonts w:asciiTheme="minorHAnsi" w:hAnsiTheme="minorHAnsi" w:cs="Arial"/>
          <w:b/>
          <w:color w:val="3F515D"/>
          <w:sz w:val="28"/>
          <w:szCs w:val="28"/>
        </w:rPr>
        <w:t>County Hall</w:t>
      </w:r>
    </w:p>
    <w:p w14:paraId="1DAC937A" w14:textId="77777777" w:rsidR="00BB55DC" w:rsidRPr="00B9395C" w:rsidRDefault="00BB55DC" w:rsidP="00BB55DC">
      <w:pPr>
        <w:jc w:val="right"/>
        <w:rPr>
          <w:rFonts w:asciiTheme="minorHAnsi" w:hAnsiTheme="minorHAnsi" w:cs="Arial"/>
          <w:b/>
          <w:color w:val="3F515D"/>
          <w:sz w:val="28"/>
          <w:szCs w:val="28"/>
        </w:rPr>
      </w:pPr>
      <w:r w:rsidRPr="00B9395C">
        <w:rPr>
          <w:rFonts w:asciiTheme="minorHAnsi" w:hAnsiTheme="minorHAnsi" w:cs="Arial"/>
          <w:b/>
          <w:color w:val="3F515D"/>
          <w:sz w:val="28"/>
          <w:szCs w:val="28"/>
        </w:rPr>
        <w:t>Tallaght</w:t>
      </w:r>
    </w:p>
    <w:p w14:paraId="00A26E6A" w14:textId="77777777" w:rsidR="00BB55DC" w:rsidRPr="00B9395C" w:rsidRDefault="00BB55DC" w:rsidP="00BB55DC">
      <w:pPr>
        <w:jc w:val="right"/>
        <w:rPr>
          <w:rFonts w:asciiTheme="minorHAnsi" w:hAnsiTheme="minorHAnsi" w:cs="Arial"/>
          <w:b/>
          <w:color w:val="3F515D"/>
          <w:sz w:val="28"/>
          <w:szCs w:val="28"/>
        </w:rPr>
      </w:pPr>
      <w:r w:rsidRPr="00B9395C">
        <w:rPr>
          <w:rFonts w:asciiTheme="minorHAnsi" w:hAnsiTheme="minorHAnsi" w:cs="Arial"/>
          <w:b/>
          <w:color w:val="3F515D"/>
          <w:sz w:val="28"/>
          <w:szCs w:val="28"/>
        </w:rPr>
        <w:t xml:space="preserve"> Dublin 24</w:t>
      </w:r>
    </w:p>
    <w:p w14:paraId="727289BC" w14:textId="77777777" w:rsidR="00BB55DC" w:rsidRPr="00B9395C" w:rsidRDefault="00BB55DC" w:rsidP="00BB55DC">
      <w:pPr>
        <w:jc w:val="center"/>
        <w:rPr>
          <w:rFonts w:asciiTheme="minorHAnsi" w:hAnsiTheme="minorHAnsi" w:cs="Arial"/>
          <w:b/>
          <w:color w:val="3F515D"/>
          <w:sz w:val="28"/>
          <w:szCs w:val="28"/>
        </w:rPr>
      </w:pPr>
      <w:r w:rsidRPr="00B9395C">
        <w:rPr>
          <w:rFonts w:asciiTheme="minorHAnsi" w:hAnsiTheme="minorHAnsi" w:cs="Arial"/>
          <w:b/>
          <w:color w:val="3F515D"/>
          <w:sz w:val="28"/>
          <w:szCs w:val="28"/>
        </w:rPr>
        <w:t xml:space="preserve">Privacy Statement for </w:t>
      </w:r>
      <w:r w:rsidR="00A2712A" w:rsidRPr="00B9395C">
        <w:rPr>
          <w:rFonts w:asciiTheme="minorHAnsi" w:hAnsiTheme="minorHAnsi" w:cs="Arial"/>
          <w:b/>
          <w:noProof/>
          <w:color w:val="3F515D"/>
          <w:sz w:val="28"/>
          <w:szCs w:val="28"/>
        </w:rPr>
        <w:t>Local Community Development Committee</w:t>
      </w:r>
    </w:p>
    <w:p w14:paraId="2F1AD81A" w14:textId="77777777" w:rsidR="00BB55DC" w:rsidRPr="00B9395C" w:rsidRDefault="00BB55DC" w:rsidP="00BB55DC">
      <w:pPr>
        <w:jc w:val="center"/>
        <w:rPr>
          <w:rFonts w:asciiTheme="minorHAnsi" w:hAnsiTheme="minorHAnsi" w:cs="Arial"/>
          <w:b/>
          <w:color w:val="3F515D"/>
          <w:sz w:val="28"/>
          <w:szCs w:val="28"/>
        </w:rPr>
      </w:pPr>
      <w:r w:rsidRPr="00B9395C">
        <w:rPr>
          <w:rFonts w:asciiTheme="minorHAnsi" w:hAnsiTheme="minorHAnsi" w:cs="Arial"/>
          <w:b/>
          <w:color w:val="3F515D"/>
          <w:sz w:val="28"/>
          <w:szCs w:val="28"/>
        </w:rPr>
        <w:t>Business Unit:</w:t>
      </w:r>
      <w:r w:rsidRPr="00B9395C">
        <w:rPr>
          <w:rFonts w:asciiTheme="minorHAnsi" w:hAnsiTheme="minorHAnsi" w:cs="Arial"/>
          <w:b/>
          <w:noProof/>
          <w:color w:val="3F515D"/>
          <w:sz w:val="28"/>
          <w:szCs w:val="28"/>
        </w:rPr>
        <w:t xml:space="preserve"> </w:t>
      </w:r>
      <w:r w:rsidR="00A2712A" w:rsidRPr="00B9395C">
        <w:rPr>
          <w:rFonts w:asciiTheme="minorHAnsi" w:hAnsiTheme="minorHAnsi" w:cs="Arial"/>
          <w:b/>
          <w:noProof/>
          <w:color w:val="3F515D"/>
          <w:sz w:val="28"/>
          <w:szCs w:val="28"/>
        </w:rPr>
        <w:t>Community Services</w:t>
      </w:r>
    </w:p>
    <w:p w14:paraId="33E1248E" w14:textId="77777777" w:rsidR="00BB55DC" w:rsidRPr="00B9395C" w:rsidRDefault="00BB55DC" w:rsidP="00BB55DC">
      <w:pPr>
        <w:rPr>
          <w:rFonts w:asciiTheme="minorHAnsi" w:hAnsiTheme="minorHAnsi" w:cs="Arial"/>
          <w:color w:val="3F515D"/>
        </w:rPr>
      </w:pPr>
    </w:p>
    <w:p w14:paraId="5F441D85" w14:textId="77777777" w:rsidR="00BB55DC" w:rsidRPr="00B9395C" w:rsidRDefault="00BB55DC" w:rsidP="00B9395C">
      <w:pPr>
        <w:shd w:val="clear" w:color="auto" w:fill="DEEAF6" w:themeFill="accent1" w:themeFillTint="33"/>
        <w:rPr>
          <w:rFonts w:asciiTheme="minorHAnsi" w:hAnsiTheme="minorHAnsi" w:cs="Arial"/>
          <w:b/>
          <w:color w:val="3F515D"/>
        </w:rPr>
      </w:pPr>
      <w:r w:rsidRPr="00B9395C">
        <w:rPr>
          <w:rFonts w:asciiTheme="minorHAnsi" w:hAnsiTheme="minorHAnsi" w:cs="Arial"/>
          <w:b/>
          <w:color w:val="3F515D"/>
        </w:rPr>
        <w:t>Who we are and why do we require your information?</w:t>
      </w:r>
    </w:p>
    <w:p w14:paraId="532D7186"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 xml:space="preserve">South Dublin County Council seeks to promote the economic, </w:t>
      </w:r>
      <w:proofErr w:type="gramStart"/>
      <w:r w:rsidRPr="00B9395C">
        <w:rPr>
          <w:rFonts w:asciiTheme="minorHAnsi" w:hAnsiTheme="minorHAnsi" w:cs="Arial"/>
          <w:color w:val="3F515D"/>
        </w:rPr>
        <w:t>social</w:t>
      </w:r>
      <w:proofErr w:type="gramEnd"/>
      <w:r w:rsidRPr="00B9395C">
        <w:rPr>
          <w:rFonts w:asciiTheme="minorHAnsi" w:hAnsiTheme="minorHAnsi" w:cs="Arial"/>
          <w:color w:val="3F515D"/>
        </w:rPr>
        <w:t xml:space="preserve"> and cultural development of the County and in doing so contribute significantly to improving the quality of life of the people of South Dublin County.</w:t>
      </w:r>
    </w:p>
    <w:p w14:paraId="11690556"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 xml:space="preserve">The delivery of </w:t>
      </w:r>
      <w:r w:rsidRPr="00B9395C">
        <w:rPr>
          <w:rFonts w:asciiTheme="minorHAnsi" w:hAnsiTheme="minorHAnsi" w:cs="Arial"/>
          <w:noProof/>
          <w:color w:val="3F515D"/>
        </w:rPr>
        <w:t>high-quality</w:t>
      </w:r>
      <w:r w:rsidRPr="00B9395C">
        <w:rPr>
          <w:rFonts w:asciiTheme="minorHAnsi" w:hAnsiTheme="minorHAnsi" w:cs="Arial"/>
          <w:color w:val="3F515D"/>
        </w:rPr>
        <w:t xml:space="preserve"> services, tailored to meet the needs of all our customers, remains one of South Dublin County Council’s core objectives and is included in our Corporate Plan. This quality service includes not only the level and quality of service given to our </w:t>
      </w:r>
      <w:r w:rsidRPr="00B9395C">
        <w:rPr>
          <w:rFonts w:asciiTheme="minorHAnsi" w:hAnsiTheme="minorHAnsi" w:cs="Arial"/>
          <w:noProof/>
          <w:color w:val="3F515D"/>
        </w:rPr>
        <w:t>customers</w:t>
      </w:r>
      <w:r w:rsidRPr="00B9395C">
        <w:rPr>
          <w:rFonts w:asciiTheme="minorHAnsi" w:hAnsiTheme="minorHAnsi" w:cs="Arial"/>
          <w:color w:val="3F515D"/>
        </w:rPr>
        <w:t xml:space="preserve"> but also the quality of our decision-making processes, the efficiency and effectiveness of our corporate operations, standard of our facilities and our ability to adapt in an ever-changing environment.</w:t>
      </w:r>
    </w:p>
    <w:p w14:paraId="04FE7E0D" w14:textId="77777777" w:rsidR="00BB55DC" w:rsidRPr="00B9395C" w:rsidRDefault="00BB55DC" w:rsidP="00BB55DC">
      <w:pPr>
        <w:rPr>
          <w:rFonts w:asciiTheme="minorHAnsi" w:hAnsiTheme="minorHAnsi" w:cs="Arial"/>
          <w:color w:val="3F515D"/>
        </w:rPr>
      </w:pPr>
      <w:r w:rsidRPr="00B9395C">
        <w:rPr>
          <w:rFonts w:asciiTheme="minorHAnsi" w:hAnsiTheme="minorHAnsi" w:cs="Arial"/>
          <w:noProof/>
          <w:color w:val="3F515D"/>
        </w:rPr>
        <w:t>To</w:t>
      </w:r>
      <w:r w:rsidRPr="00B9395C">
        <w:rPr>
          <w:rFonts w:asciiTheme="minorHAnsi" w:hAnsiTheme="minorHAnsi" w:cs="Arial"/>
          <w:color w:val="3F515D"/>
        </w:rPr>
        <w:t xml:space="preserve"> provide the most effective and targeted range of services to meet the needs of the citizens, </w:t>
      </w:r>
      <w:proofErr w:type="gramStart"/>
      <w:r w:rsidRPr="00B9395C">
        <w:rPr>
          <w:rFonts w:asciiTheme="minorHAnsi" w:hAnsiTheme="minorHAnsi" w:cs="Arial"/>
          <w:color w:val="3F515D"/>
        </w:rPr>
        <w:t>communities</w:t>
      </w:r>
      <w:proofErr w:type="gramEnd"/>
      <w:r w:rsidRPr="00B9395C">
        <w:rPr>
          <w:rFonts w:asciiTheme="minorHAnsi" w:hAnsiTheme="minorHAnsi" w:cs="Arial"/>
          <w:color w:val="3F515D"/>
        </w:rPr>
        <w:t xml:space="preserve"> and businesses of South Dublin County we will be required to collect, process and use certain types of information about people and organisations. </w:t>
      </w:r>
      <w:r w:rsidRPr="00B9395C">
        <w:rPr>
          <w:rFonts w:asciiTheme="minorHAnsi" w:hAnsiTheme="minorHAnsi" w:cs="Arial"/>
          <w:noProof/>
          <w:color w:val="3F515D"/>
        </w:rPr>
        <w:t>Depending on the service being sought or provided the information sought may include ‘personal data’ as defined by the Data Protection Acts and by the General Data Protection Regulation (GDPR) and may relate to current, past and future service users; past, current and prospective employees; suppliers; and members of the public who may engage in communications with our staff.</w:t>
      </w:r>
      <w:r w:rsidRPr="00B9395C">
        <w:rPr>
          <w:rFonts w:asciiTheme="minorHAnsi" w:hAnsiTheme="minorHAnsi" w:cs="Arial"/>
          <w:color w:val="3F515D"/>
        </w:rPr>
        <w:t xml:space="preserve"> </w:t>
      </w:r>
      <w:r w:rsidRPr="00B9395C">
        <w:rPr>
          <w:rFonts w:asciiTheme="minorHAnsi" w:hAnsiTheme="minorHAnsi" w:cs="Arial"/>
          <w:noProof/>
          <w:color w:val="3F515D"/>
        </w:rPr>
        <w:t>In addition</w:t>
      </w:r>
      <w:r w:rsidRPr="00B9395C">
        <w:rPr>
          <w:rFonts w:asciiTheme="minorHAnsi" w:hAnsiTheme="minorHAnsi" w:cs="Arial"/>
          <w:color w:val="3F515D"/>
        </w:rPr>
        <w:t>, staff may be required, from time to time, to collect, process and use certain types of personal data to comply with regulatory or legislative requirements.</w:t>
      </w:r>
    </w:p>
    <w:p w14:paraId="323668FA" w14:textId="77777777" w:rsidR="00BB55DC" w:rsidRPr="00B9395C" w:rsidRDefault="00BB55DC" w:rsidP="00BB55DC">
      <w:pPr>
        <w:rPr>
          <w:rFonts w:asciiTheme="minorHAnsi" w:hAnsiTheme="minorHAnsi" w:cs="Arial"/>
          <w:color w:val="3F515D"/>
        </w:rPr>
      </w:pPr>
    </w:p>
    <w:p w14:paraId="6C6617C2" w14:textId="77777777" w:rsidR="00BB55DC" w:rsidRPr="00B9395C" w:rsidRDefault="00BB55DC" w:rsidP="00B9395C">
      <w:pPr>
        <w:shd w:val="clear" w:color="auto" w:fill="DEEAF6" w:themeFill="accent1" w:themeFillTint="33"/>
        <w:rPr>
          <w:rFonts w:asciiTheme="minorHAnsi" w:hAnsiTheme="minorHAnsi" w:cs="Arial"/>
          <w:b/>
          <w:color w:val="3F515D"/>
        </w:rPr>
      </w:pPr>
      <w:r w:rsidRPr="00B9395C">
        <w:rPr>
          <w:rFonts w:asciiTheme="minorHAnsi" w:hAnsiTheme="minorHAnsi" w:cs="Arial"/>
          <w:b/>
          <w:color w:val="3F515D"/>
        </w:rPr>
        <w:t>Why does the Council have a privacy statement?</w:t>
      </w:r>
    </w:p>
    <w:p w14:paraId="23AA5E9F"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 xml:space="preserve">South Dublin County Council has created this privacy statement </w:t>
      </w:r>
      <w:r w:rsidRPr="00B9395C">
        <w:rPr>
          <w:rFonts w:asciiTheme="minorHAnsi" w:hAnsiTheme="minorHAnsi" w:cs="Arial"/>
          <w:noProof/>
          <w:color w:val="3F515D"/>
        </w:rPr>
        <w:t>to</w:t>
      </w:r>
      <w:r w:rsidRPr="00B9395C">
        <w:rPr>
          <w:rFonts w:asciiTheme="minorHAnsi" w:hAnsiTheme="minorHAnsi" w:cs="Arial"/>
          <w:color w:val="3F515D"/>
        </w:rPr>
        <w:t xml:space="preserve"> demonstrate the Council’s firm commitment to privacy and the security of the personal data you provide to the Council.</w:t>
      </w:r>
    </w:p>
    <w:p w14:paraId="59FCB807"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South Dublin County Council’s commitment to you is that the personal data you may be required to supply to us is:</w:t>
      </w:r>
    </w:p>
    <w:p w14:paraId="4F2CBC35" w14:textId="77777777" w:rsidR="00BB55DC" w:rsidRPr="00B9395C" w:rsidRDefault="00BB55DC" w:rsidP="00BB55DC">
      <w:pPr>
        <w:pStyle w:val="ListParagraph"/>
        <w:numPr>
          <w:ilvl w:val="0"/>
          <w:numId w:val="1"/>
        </w:numPr>
        <w:spacing w:before="0" w:after="160" w:line="259" w:lineRule="auto"/>
        <w:jc w:val="left"/>
        <w:rPr>
          <w:rFonts w:asciiTheme="minorHAnsi" w:hAnsiTheme="minorHAnsi" w:cs="Arial"/>
          <w:color w:val="3F515D"/>
        </w:rPr>
      </w:pPr>
      <w:r w:rsidRPr="00B9395C">
        <w:rPr>
          <w:rFonts w:asciiTheme="minorHAnsi" w:hAnsiTheme="minorHAnsi" w:cs="Arial"/>
          <w:color w:val="3F515D"/>
        </w:rPr>
        <w:t>Obtained lawfully, fairly and in a transparent manner</w:t>
      </w:r>
    </w:p>
    <w:p w14:paraId="023D2B07" w14:textId="77777777" w:rsidR="00BB55DC" w:rsidRPr="00B9395C" w:rsidRDefault="00BB55DC" w:rsidP="00BB55DC">
      <w:pPr>
        <w:pStyle w:val="ListParagraph"/>
        <w:numPr>
          <w:ilvl w:val="0"/>
          <w:numId w:val="1"/>
        </w:numPr>
        <w:spacing w:before="0" w:after="160" w:line="259" w:lineRule="auto"/>
        <w:jc w:val="left"/>
        <w:rPr>
          <w:rFonts w:asciiTheme="minorHAnsi" w:hAnsiTheme="minorHAnsi" w:cs="Arial"/>
          <w:color w:val="3F515D"/>
        </w:rPr>
      </w:pPr>
      <w:r w:rsidRPr="00B9395C">
        <w:rPr>
          <w:rFonts w:asciiTheme="minorHAnsi" w:hAnsiTheme="minorHAnsi" w:cs="Arial"/>
          <w:color w:val="3F515D"/>
        </w:rPr>
        <w:t>Obtained and retained for only specified, explicit and legitimate purposes</w:t>
      </w:r>
    </w:p>
    <w:p w14:paraId="7FA862FD" w14:textId="77777777" w:rsidR="00BB55DC" w:rsidRPr="00B9395C" w:rsidRDefault="00BB55DC" w:rsidP="00BB55DC">
      <w:pPr>
        <w:pStyle w:val="ListParagraph"/>
        <w:numPr>
          <w:ilvl w:val="0"/>
          <w:numId w:val="1"/>
        </w:numPr>
        <w:spacing w:before="0" w:after="160" w:line="259" w:lineRule="auto"/>
        <w:jc w:val="left"/>
        <w:rPr>
          <w:rFonts w:asciiTheme="minorHAnsi" w:hAnsiTheme="minorHAnsi" w:cs="Arial"/>
          <w:color w:val="3F515D"/>
        </w:rPr>
      </w:pPr>
      <w:r w:rsidRPr="00B9395C">
        <w:rPr>
          <w:rFonts w:asciiTheme="minorHAnsi" w:hAnsiTheme="minorHAnsi" w:cs="Arial"/>
          <w:color w:val="3F515D"/>
        </w:rPr>
        <w:t xml:space="preserve">Adequate, </w:t>
      </w:r>
      <w:proofErr w:type="gramStart"/>
      <w:r w:rsidRPr="00B9395C">
        <w:rPr>
          <w:rFonts w:asciiTheme="minorHAnsi" w:hAnsiTheme="minorHAnsi" w:cs="Arial"/>
          <w:color w:val="3F515D"/>
        </w:rPr>
        <w:t>relevant</w:t>
      </w:r>
      <w:proofErr w:type="gramEnd"/>
      <w:r w:rsidRPr="00B9395C">
        <w:rPr>
          <w:rFonts w:asciiTheme="minorHAnsi" w:hAnsiTheme="minorHAnsi" w:cs="Arial"/>
          <w:color w:val="3F515D"/>
        </w:rPr>
        <w:t xml:space="preserve"> and limited to what is necessary for the </w:t>
      </w:r>
      <w:r w:rsidRPr="00B9395C">
        <w:rPr>
          <w:rFonts w:asciiTheme="minorHAnsi" w:hAnsiTheme="minorHAnsi" w:cs="Arial"/>
          <w:noProof/>
          <w:color w:val="3F515D"/>
        </w:rPr>
        <w:t>purpose</w:t>
      </w:r>
      <w:r w:rsidRPr="00B9395C">
        <w:rPr>
          <w:rFonts w:asciiTheme="minorHAnsi" w:hAnsiTheme="minorHAnsi" w:cs="Arial"/>
          <w:color w:val="3F515D"/>
        </w:rPr>
        <w:t xml:space="preserve"> for which it </w:t>
      </w:r>
      <w:r w:rsidRPr="00B9395C">
        <w:rPr>
          <w:rFonts w:asciiTheme="minorHAnsi" w:hAnsiTheme="minorHAnsi" w:cs="Arial"/>
          <w:noProof/>
          <w:color w:val="3F515D"/>
        </w:rPr>
        <w:t>was obtained</w:t>
      </w:r>
    </w:p>
    <w:p w14:paraId="79EA6DA2" w14:textId="77777777" w:rsidR="00BB55DC" w:rsidRPr="00B9395C" w:rsidRDefault="00BB55DC" w:rsidP="00BB55DC">
      <w:pPr>
        <w:pStyle w:val="ListParagraph"/>
        <w:numPr>
          <w:ilvl w:val="0"/>
          <w:numId w:val="1"/>
        </w:numPr>
        <w:spacing w:before="0" w:after="160" w:line="259" w:lineRule="auto"/>
        <w:jc w:val="left"/>
        <w:rPr>
          <w:rFonts w:asciiTheme="minorHAnsi" w:hAnsiTheme="minorHAnsi" w:cs="Arial"/>
          <w:color w:val="3F515D"/>
        </w:rPr>
      </w:pPr>
      <w:r w:rsidRPr="00B9395C">
        <w:rPr>
          <w:rFonts w:asciiTheme="minorHAnsi" w:hAnsiTheme="minorHAnsi" w:cs="Arial"/>
          <w:color w:val="3F515D"/>
        </w:rPr>
        <w:t xml:space="preserve">Recorded accurately and, where </w:t>
      </w:r>
      <w:proofErr w:type="gramStart"/>
      <w:r w:rsidRPr="00B9395C">
        <w:rPr>
          <w:rFonts w:asciiTheme="minorHAnsi" w:hAnsiTheme="minorHAnsi" w:cs="Arial"/>
          <w:color w:val="3F515D"/>
        </w:rPr>
        <w:t>necessary,  updated</w:t>
      </w:r>
      <w:proofErr w:type="gramEnd"/>
    </w:p>
    <w:p w14:paraId="317CDC02" w14:textId="77777777" w:rsidR="00BB55DC" w:rsidRPr="00B9395C" w:rsidRDefault="00BB55DC" w:rsidP="00BB55DC">
      <w:pPr>
        <w:pStyle w:val="ListParagraph"/>
        <w:numPr>
          <w:ilvl w:val="0"/>
          <w:numId w:val="1"/>
        </w:numPr>
        <w:spacing w:before="0" w:after="160" w:line="259" w:lineRule="auto"/>
        <w:jc w:val="left"/>
        <w:rPr>
          <w:rFonts w:asciiTheme="minorHAnsi" w:hAnsiTheme="minorHAnsi" w:cs="Arial"/>
          <w:color w:val="3F515D"/>
        </w:rPr>
      </w:pPr>
      <w:r w:rsidRPr="00B9395C">
        <w:rPr>
          <w:rFonts w:asciiTheme="minorHAnsi" w:hAnsiTheme="minorHAnsi" w:cs="Arial"/>
          <w:color w:val="3F515D"/>
        </w:rPr>
        <w:t xml:space="preserve">Stored safely </w:t>
      </w:r>
      <w:proofErr w:type="gramStart"/>
      <w:r w:rsidRPr="00B9395C">
        <w:rPr>
          <w:rFonts w:asciiTheme="minorHAnsi" w:hAnsiTheme="minorHAnsi" w:cs="Arial"/>
          <w:color w:val="3F515D"/>
        </w:rPr>
        <w:t>and  securely</w:t>
      </w:r>
      <w:proofErr w:type="gramEnd"/>
    </w:p>
    <w:p w14:paraId="1E1111D2" w14:textId="77777777" w:rsidR="00BB55DC" w:rsidRPr="00B9395C" w:rsidRDefault="00BB55DC" w:rsidP="00BB55DC">
      <w:pPr>
        <w:pStyle w:val="ListParagraph"/>
        <w:numPr>
          <w:ilvl w:val="0"/>
          <w:numId w:val="1"/>
        </w:numPr>
        <w:spacing w:before="0" w:after="160" w:line="259" w:lineRule="auto"/>
        <w:jc w:val="left"/>
        <w:rPr>
          <w:rFonts w:asciiTheme="minorHAnsi" w:hAnsiTheme="minorHAnsi" w:cs="Arial"/>
          <w:color w:val="3F515D"/>
        </w:rPr>
      </w:pPr>
      <w:r w:rsidRPr="00B9395C">
        <w:rPr>
          <w:rFonts w:asciiTheme="minorHAnsi" w:hAnsiTheme="minorHAnsi" w:cs="Arial"/>
          <w:color w:val="3F515D"/>
        </w:rPr>
        <w:t xml:space="preserve">Kept only for as long as is necessary for the purposes for which it </w:t>
      </w:r>
      <w:r w:rsidRPr="00B9395C">
        <w:rPr>
          <w:rFonts w:asciiTheme="minorHAnsi" w:hAnsiTheme="minorHAnsi" w:cs="Arial"/>
          <w:noProof/>
          <w:color w:val="3F515D"/>
        </w:rPr>
        <w:t>was obtained</w:t>
      </w:r>
      <w:r w:rsidRPr="00B9395C">
        <w:rPr>
          <w:rFonts w:asciiTheme="minorHAnsi" w:hAnsiTheme="minorHAnsi" w:cs="Arial"/>
          <w:color w:val="3F515D"/>
        </w:rPr>
        <w:t>.</w:t>
      </w:r>
    </w:p>
    <w:p w14:paraId="0FE557A5" w14:textId="77777777" w:rsidR="00BB55DC" w:rsidRPr="00B9395C" w:rsidRDefault="00BB55DC" w:rsidP="00BB55DC">
      <w:pPr>
        <w:pStyle w:val="ListParagraph"/>
        <w:numPr>
          <w:ilvl w:val="0"/>
          <w:numId w:val="1"/>
        </w:numPr>
        <w:spacing w:before="0" w:after="160" w:line="259" w:lineRule="auto"/>
        <w:jc w:val="left"/>
        <w:rPr>
          <w:rFonts w:asciiTheme="minorHAnsi" w:hAnsiTheme="minorHAnsi" w:cs="Arial"/>
          <w:color w:val="3F515D"/>
        </w:rPr>
      </w:pPr>
      <w:r w:rsidRPr="00B9395C">
        <w:rPr>
          <w:rFonts w:asciiTheme="minorHAnsi" w:hAnsiTheme="minorHAnsi" w:cs="Arial"/>
          <w:color w:val="3F515D"/>
        </w:rPr>
        <w:t>Kept in a form which permits identification of the data subject</w:t>
      </w:r>
    </w:p>
    <w:p w14:paraId="6C600AD0" w14:textId="77777777" w:rsidR="00BB55DC" w:rsidRPr="00B9395C" w:rsidRDefault="00BB55DC" w:rsidP="00BB55DC">
      <w:pPr>
        <w:pStyle w:val="ListParagraph"/>
        <w:numPr>
          <w:ilvl w:val="0"/>
          <w:numId w:val="1"/>
        </w:numPr>
        <w:spacing w:before="0" w:after="160" w:line="259" w:lineRule="auto"/>
        <w:jc w:val="left"/>
        <w:rPr>
          <w:rFonts w:asciiTheme="minorHAnsi" w:hAnsiTheme="minorHAnsi" w:cs="Arial"/>
          <w:color w:val="3F515D"/>
        </w:rPr>
      </w:pPr>
      <w:r w:rsidRPr="00B9395C">
        <w:rPr>
          <w:rFonts w:asciiTheme="minorHAnsi" w:hAnsiTheme="minorHAnsi" w:cs="Arial"/>
          <w:noProof/>
          <w:color w:val="3F515D"/>
        </w:rPr>
        <w:t>Processed fairly</w:t>
      </w:r>
      <w:r w:rsidRPr="00B9395C">
        <w:rPr>
          <w:rFonts w:asciiTheme="minorHAnsi" w:hAnsiTheme="minorHAnsi" w:cs="Arial"/>
          <w:color w:val="3F515D"/>
        </w:rPr>
        <w:t xml:space="preserve"> </w:t>
      </w:r>
      <w:r w:rsidRPr="00B9395C">
        <w:rPr>
          <w:rFonts w:asciiTheme="minorHAnsi" w:hAnsiTheme="minorHAnsi" w:cs="Arial"/>
          <w:noProof/>
          <w:color w:val="3F515D"/>
        </w:rPr>
        <w:t>and in</w:t>
      </w:r>
      <w:r w:rsidRPr="00B9395C">
        <w:rPr>
          <w:rFonts w:asciiTheme="minorHAnsi" w:hAnsiTheme="minorHAnsi" w:cs="Arial"/>
          <w:color w:val="3F515D"/>
        </w:rPr>
        <w:t xml:space="preserve"> a manner that ensures the appropriate security of the personal data </w:t>
      </w:r>
      <w:bookmarkStart w:id="0" w:name="_Hlk504989324"/>
      <w:r w:rsidRPr="00B9395C">
        <w:rPr>
          <w:rFonts w:asciiTheme="minorHAnsi" w:hAnsiTheme="minorHAnsi" w:cs="Arial"/>
          <w:color w:val="3F515D"/>
        </w:rPr>
        <w:t>including protection against unauthorised or unlawful processing.</w:t>
      </w:r>
      <w:bookmarkEnd w:id="0"/>
    </w:p>
    <w:p w14:paraId="3B8BBE68" w14:textId="77777777" w:rsidR="00BB55DC" w:rsidRPr="00B9395C" w:rsidRDefault="00BB55DC" w:rsidP="00BB55DC">
      <w:pPr>
        <w:rPr>
          <w:rFonts w:asciiTheme="minorHAnsi" w:hAnsiTheme="minorHAnsi" w:cs="Arial"/>
          <w:b/>
          <w:color w:val="3F515D"/>
        </w:rPr>
      </w:pPr>
    </w:p>
    <w:p w14:paraId="7B146489" w14:textId="77777777" w:rsidR="00BB55DC" w:rsidRPr="00B9395C" w:rsidRDefault="00BB55DC" w:rsidP="00BB55DC">
      <w:pPr>
        <w:rPr>
          <w:rFonts w:asciiTheme="minorHAnsi" w:hAnsiTheme="minorHAnsi" w:cs="Arial"/>
          <w:b/>
          <w:color w:val="3F515D"/>
        </w:rPr>
      </w:pPr>
    </w:p>
    <w:p w14:paraId="5861C3EB" w14:textId="77777777" w:rsidR="00BB55DC" w:rsidRPr="00B9395C" w:rsidRDefault="00BB55DC" w:rsidP="00B9395C">
      <w:pPr>
        <w:shd w:val="clear" w:color="auto" w:fill="DEEAF6" w:themeFill="accent1" w:themeFillTint="33"/>
        <w:rPr>
          <w:rFonts w:asciiTheme="minorHAnsi" w:hAnsiTheme="minorHAnsi" w:cs="Arial"/>
          <w:b/>
          <w:color w:val="3F515D"/>
        </w:rPr>
      </w:pPr>
      <w:r w:rsidRPr="00B9395C">
        <w:rPr>
          <w:rFonts w:asciiTheme="minorHAnsi" w:hAnsiTheme="minorHAnsi" w:cs="Arial"/>
          <w:b/>
          <w:color w:val="3F515D"/>
        </w:rPr>
        <w:lastRenderedPageBreak/>
        <w:t>Service referred to in this Privacy Statement</w:t>
      </w:r>
    </w:p>
    <w:p w14:paraId="39A5FACB" w14:textId="47ACB7C1" w:rsidR="00BB55DC" w:rsidRDefault="00A2712A" w:rsidP="00BB55DC">
      <w:pPr>
        <w:rPr>
          <w:rFonts w:asciiTheme="minorHAnsi" w:hAnsiTheme="minorHAnsi" w:cs="Arial"/>
          <w:color w:val="3F515D"/>
        </w:rPr>
      </w:pPr>
      <w:bookmarkStart w:id="1" w:name="_Hlk504990061"/>
      <w:r w:rsidRPr="00B9395C">
        <w:rPr>
          <w:rFonts w:asciiTheme="minorHAnsi" w:hAnsiTheme="minorHAnsi" w:cs="Arial"/>
          <w:color w:val="3F515D"/>
        </w:rPr>
        <w:t>Applications and payment of grants for the Community Enhancement Programme</w:t>
      </w:r>
    </w:p>
    <w:p w14:paraId="2F931138" w14:textId="77777777" w:rsidR="00B9395C" w:rsidRPr="00B9395C" w:rsidRDefault="00B9395C" w:rsidP="00BB55DC">
      <w:pPr>
        <w:rPr>
          <w:rFonts w:asciiTheme="minorHAnsi" w:hAnsiTheme="minorHAnsi" w:cs="Arial"/>
          <w:color w:val="3F515D"/>
        </w:rPr>
      </w:pPr>
    </w:p>
    <w:bookmarkEnd w:id="1"/>
    <w:p w14:paraId="38085228" w14:textId="77777777" w:rsidR="00BB55DC" w:rsidRPr="00B9395C" w:rsidRDefault="00BB55DC" w:rsidP="00B9395C">
      <w:pPr>
        <w:shd w:val="clear" w:color="auto" w:fill="DEEAF6" w:themeFill="accent1" w:themeFillTint="33"/>
        <w:rPr>
          <w:rFonts w:asciiTheme="minorHAnsi" w:hAnsiTheme="minorHAnsi" w:cs="Arial"/>
          <w:b/>
          <w:bCs/>
          <w:color w:val="3F515D"/>
        </w:rPr>
      </w:pPr>
      <w:r w:rsidRPr="00B9395C">
        <w:rPr>
          <w:rFonts w:asciiTheme="minorHAnsi" w:hAnsiTheme="minorHAnsi" w:cs="Arial"/>
          <w:b/>
          <w:bCs/>
          <w:color w:val="3F515D"/>
        </w:rPr>
        <w:t>Personal data required</w:t>
      </w:r>
    </w:p>
    <w:p w14:paraId="3244A6F1" w14:textId="77777777" w:rsidR="00BB55DC" w:rsidRPr="00B9395C" w:rsidRDefault="00BB55DC" w:rsidP="00BB55DC">
      <w:pPr>
        <w:rPr>
          <w:rFonts w:asciiTheme="minorHAnsi" w:hAnsiTheme="minorHAnsi" w:cs="Arial"/>
          <w:bCs/>
          <w:color w:val="3F515D"/>
        </w:rPr>
      </w:pPr>
      <w:r w:rsidRPr="00B9395C">
        <w:rPr>
          <w:rFonts w:asciiTheme="minorHAnsi" w:hAnsiTheme="minorHAnsi" w:cs="Arial"/>
          <w:bCs/>
          <w:color w:val="3F515D"/>
        </w:rPr>
        <w:t>Suppliers: Name, Address, Phone no, Bank a/c number, IBAN, BIC, Sort Code, email address, PPS number, Tax Clearance Access Number, VAT number</w:t>
      </w:r>
    </w:p>
    <w:p w14:paraId="0EC5404C" w14:textId="77777777" w:rsidR="00BB55DC" w:rsidRDefault="00BB55DC" w:rsidP="00BB55DC">
      <w:pPr>
        <w:rPr>
          <w:rFonts w:asciiTheme="minorHAnsi" w:hAnsiTheme="minorHAnsi" w:cs="Arial"/>
          <w:bCs/>
          <w:color w:val="3F515D"/>
        </w:rPr>
      </w:pPr>
      <w:r w:rsidRPr="00B9395C">
        <w:rPr>
          <w:rFonts w:asciiTheme="minorHAnsi" w:hAnsiTheme="minorHAnsi" w:cs="Arial"/>
          <w:bCs/>
          <w:color w:val="3F515D"/>
        </w:rPr>
        <w:t>Customers: Name, Address, Phone no, email address</w:t>
      </w:r>
    </w:p>
    <w:p w14:paraId="404067CB" w14:textId="77777777" w:rsidR="00B9395C" w:rsidRPr="00B9395C" w:rsidRDefault="00B9395C" w:rsidP="00BB55DC">
      <w:pPr>
        <w:rPr>
          <w:rFonts w:asciiTheme="minorHAnsi" w:hAnsiTheme="minorHAnsi" w:cs="Arial"/>
          <w:bCs/>
          <w:color w:val="3F515D"/>
        </w:rPr>
      </w:pPr>
    </w:p>
    <w:p w14:paraId="01DABBD4" w14:textId="77777777" w:rsidR="000200F4" w:rsidRPr="00B9395C" w:rsidRDefault="000200F4" w:rsidP="00B9395C">
      <w:pPr>
        <w:shd w:val="clear" w:color="auto" w:fill="DEEAF6" w:themeFill="accent1" w:themeFillTint="33"/>
        <w:rPr>
          <w:rFonts w:asciiTheme="minorHAnsi" w:eastAsiaTheme="minorHAnsi" w:hAnsiTheme="minorHAnsi" w:cs="Arial"/>
          <w:b/>
          <w:bCs/>
          <w:color w:val="3F515D"/>
          <w:lang w:val="en-IE"/>
        </w:rPr>
      </w:pPr>
      <w:r w:rsidRPr="00B9395C">
        <w:rPr>
          <w:rFonts w:asciiTheme="minorHAnsi" w:hAnsiTheme="minorHAnsi"/>
          <w:b/>
          <w:bCs/>
          <w:color w:val="3F515D"/>
        </w:rPr>
        <w:t>Specific and legitimate purpose for which the personal data is being sought</w:t>
      </w:r>
    </w:p>
    <w:p w14:paraId="3F6468C4" w14:textId="77777777" w:rsidR="000200F4" w:rsidRPr="00B9395C" w:rsidRDefault="000200F4" w:rsidP="000200F4">
      <w:pPr>
        <w:rPr>
          <w:rFonts w:asciiTheme="minorHAnsi" w:hAnsiTheme="minorHAnsi"/>
          <w:color w:val="3F515D"/>
          <w:sz w:val="22"/>
          <w:szCs w:val="22"/>
        </w:rPr>
      </w:pPr>
      <w:r w:rsidRPr="00B9395C">
        <w:rPr>
          <w:rFonts w:asciiTheme="minorHAnsi" w:hAnsiTheme="minorHAnsi"/>
          <w:color w:val="3F515D"/>
        </w:rPr>
        <w:t>Processing of all applications received under the Community Enhancement Programme and to make grant payments to successful applicants under the Community Enhancement Programme</w:t>
      </w:r>
    </w:p>
    <w:p w14:paraId="0A13FC41" w14:textId="77777777" w:rsidR="00BB55DC" w:rsidRPr="00B9395C" w:rsidRDefault="00BB55DC" w:rsidP="00BB55DC">
      <w:pPr>
        <w:rPr>
          <w:rFonts w:asciiTheme="minorHAnsi" w:hAnsiTheme="minorHAnsi" w:cs="Arial"/>
          <w:b/>
          <w:bCs/>
          <w:color w:val="3F515D"/>
        </w:rPr>
      </w:pPr>
    </w:p>
    <w:p w14:paraId="3BC0F3F3" w14:textId="77777777" w:rsidR="00BB55DC" w:rsidRPr="00B9395C" w:rsidRDefault="00BB55DC" w:rsidP="00B9395C">
      <w:pPr>
        <w:shd w:val="clear" w:color="auto" w:fill="DEEAF6" w:themeFill="accent1" w:themeFillTint="33"/>
        <w:rPr>
          <w:rFonts w:asciiTheme="minorHAnsi" w:hAnsiTheme="minorHAnsi" w:cs="Arial"/>
          <w:b/>
          <w:bCs/>
          <w:color w:val="3F515D"/>
        </w:rPr>
      </w:pPr>
      <w:r w:rsidRPr="00B9395C">
        <w:rPr>
          <w:rFonts w:asciiTheme="minorHAnsi" w:hAnsiTheme="minorHAnsi" w:cs="Arial"/>
          <w:b/>
          <w:bCs/>
          <w:color w:val="3F515D"/>
        </w:rPr>
        <w:t>Legal basis under which the information is required to be supplied</w:t>
      </w:r>
    </w:p>
    <w:p w14:paraId="745B7CCD" w14:textId="77777777" w:rsidR="00BB55DC" w:rsidRPr="00B9395C" w:rsidRDefault="00020D8D" w:rsidP="00BB55DC">
      <w:pPr>
        <w:rPr>
          <w:rFonts w:asciiTheme="minorHAnsi" w:hAnsiTheme="minorHAnsi" w:cs="Arial"/>
          <w:bCs/>
          <w:color w:val="3F515D"/>
        </w:rPr>
      </w:pPr>
      <w:r w:rsidRPr="00B9395C">
        <w:rPr>
          <w:rFonts w:asciiTheme="minorHAnsi" w:hAnsiTheme="minorHAnsi" w:cs="Arial"/>
          <w:bCs/>
          <w:color w:val="3F515D"/>
        </w:rPr>
        <w:t>Section 66 of the Local Government Act 2001</w:t>
      </w:r>
      <w:r w:rsidR="00BB55DC" w:rsidRPr="00B9395C">
        <w:rPr>
          <w:rFonts w:asciiTheme="minorHAnsi" w:hAnsiTheme="minorHAnsi" w:cs="Arial"/>
          <w:bCs/>
          <w:color w:val="3F515D"/>
        </w:rPr>
        <w:t>.</w:t>
      </w:r>
    </w:p>
    <w:p w14:paraId="74CFC845" w14:textId="77777777" w:rsidR="00BB55DC" w:rsidRPr="00B9395C" w:rsidRDefault="00BB55DC" w:rsidP="00BB55DC">
      <w:pPr>
        <w:rPr>
          <w:rFonts w:asciiTheme="minorHAnsi" w:hAnsiTheme="minorHAnsi" w:cs="Arial"/>
          <w:b/>
          <w:bCs/>
          <w:color w:val="3F515D"/>
        </w:rPr>
      </w:pPr>
    </w:p>
    <w:p w14:paraId="6242EC63" w14:textId="77777777" w:rsidR="00BB55DC" w:rsidRPr="00B9395C" w:rsidRDefault="00BB55DC" w:rsidP="00B9395C">
      <w:pPr>
        <w:shd w:val="clear" w:color="auto" w:fill="DEEAF6" w:themeFill="accent1" w:themeFillTint="33"/>
        <w:rPr>
          <w:rFonts w:asciiTheme="minorHAnsi" w:hAnsiTheme="minorHAnsi" w:cs="Arial"/>
          <w:b/>
          <w:bCs/>
          <w:color w:val="3F515D"/>
        </w:rPr>
      </w:pPr>
      <w:r w:rsidRPr="00B9395C">
        <w:rPr>
          <w:rFonts w:asciiTheme="minorHAnsi" w:hAnsiTheme="minorHAnsi" w:cs="Arial"/>
          <w:b/>
          <w:bCs/>
          <w:color w:val="3F515D"/>
        </w:rPr>
        <w:t xml:space="preserve">Other organisations/bodies/entities that the Council will be required to share data with, or obtain data from, </w:t>
      </w:r>
      <w:proofErr w:type="gramStart"/>
      <w:r w:rsidRPr="00B9395C">
        <w:rPr>
          <w:rFonts w:asciiTheme="minorHAnsi" w:hAnsiTheme="minorHAnsi" w:cs="Arial"/>
          <w:b/>
          <w:bCs/>
          <w:color w:val="3F515D"/>
        </w:rPr>
        <w:t>in order to</w:t>
      </w:r>
      <w:proofErr w:type="gramEnd"/>
      <w:r w:rsidRPr="00B9395C">
        <w:rPr>
          <w:rFonts w:asciiTheme="minorHAnsi" w:hAnsiTheme="minorHAnsi" w:cs="Arial"/>
          <w:b/>
          <w:bCs/>
          <w:color w:val="3F515D"/>
        </w:rPr>
        <w:t xml:space="preserve"> provide the required service</w:t>
      </w:r>
    </w:p>
    <w:p w14:paraId="3C736C67" w14:textId="77777777" w:rsidR="00BB55DC" w:rsidRPr="00B9395C" w:rsidRDefault="00020D8D" w:rsidP="00BB55DC">
      <w:pPr>
        <w:rPr>
          <w:rFonts w:asciiTheme="minorHAnsi" w:hAnsiTheme="minorHAnsi" w:cs="Arial"/>
          <w:bCs/>
          <w:color w:val="3F515D"/>
        </w:rPr>
      </w:pPr>
      <w:r w:rsidRPr="00B9395C">
        <w:rPr>
          <w:rFonts w:asciiTheme="minorHAnsi" w:hAnsiTheme="minorHAnsi" w:cs="Arial"/>
          <w:bCs/>
          <w:color w:val="3F515D"/>
        </w:rPr>
        <w:t>For audit purposes to the Department of Rural and Community Development</w:t>
      </w:r>
    </w:p>
    <w:p w14:paraId="33128E79" w14:textId="77777777" w:rsidR="00BB55DC" w:rsidRPr="00B9395C" w:rsidRDefault="00BB55DC" w:rsidP="00BB55DC">
      <w:pPr>
        <w:rPr>
          <w:rFonts w:asciiTheme="minorHAnsi" w:hAnsiTheme="minorHAnsi" w:cs="Arial"/>
          <w:b/>
          <w:bCs/>
          <w:color w:val="3F515D"/>
        </w:rPr>
      </w:pPr>
    </w:p>
    <w:p w14:paraId="69F096BD" w14:textId="77777777" w:rsidR="00BB55DC" w:rsidRPr="00B9395C" w:rsidRDefault="00BB55DC" w:rsidP="00B9395C">
      <w:pPr>
        <w:shd w:val="clear" w:color="auto" w:fill="DEEAF6" w:themeFill="accent1" w:themeFillTint="33"/>
        <w:rPr>
          <w:rFonts w:asciiTheme="minorHAnsi" w:hAnsiTheme="minorHAnsi" w:cs="Arial"/>
          <w:b/>
          <w:bCs/>
          <w:color w:val="3F515D"/>
        </w:rPr>
      </w:pPr>
      <w:r w:rsidRPr="00B9395C">
        <w:rPr>
          <w:rFonts w:asciiTheme="minorHAnsi" w:hAnsiTheme="minorHAnsi" w:cs="Arial"/>
          <w:b/>
          <w:bCs/>
          <w:color w:val="3F515D"/>
        </w:rPr>
        <w:t>How your personal data will be kept safe from unauthorised or unlawful processing</w:t>
      </w:r>
    </w:p>
    <w:p w14:paraId="4DD3C83F" w14:textId="77777777" w:rsidR="00BB55DC" w:rsidRPr="00B9395C" w:rsidRDefault="00020D8D" w:rsidP="00020D8D">
      <w:pPr>
        <w:pStyle w:val="ListParagraph"/>
        <w:numPr>
          <w:ilvl w:val="0"/>
          <w:numId w:val="2"/>
        </w:numPr>
        <w:rPr>
          <w:rFonts w:asciiTheme="minorHAnsi" w:hAnsiTheme="minorHAnsi" w:cs="Arial"/>
          <w:bCs/>
          <w:color w:val="3F515D"/>
        </w:rPr>
      </w:pPr>
      <w:r w:rsidRPr="00B9395C">
        <w:rPr>
          <w:rFonts w:asciiTheme="minorHAnsi" w:hAnsiTheme="minorHAnsi" w:cs="Arial"/>
          <w:bCs/>
          <w:color w:val="3F515D"/>
        </w:rPr>
        <w:t>The data will be retained electronically on a password protected spreadsheet on a secure network</w:t>
      </w:r>
    </w:p>
    <w:p w14:paraId="50B5EED4" w14:textId="77777777" w:rsidR="00020D8D" w:rsidRPr="00B9395C" w:rsidRDefault="00020D8D" w:rsidP="00020D8D">
      <w:pPr>
        <w:pStyle w:val="ListParagraph"/>
        <w:numPr>
          <w:ilvl w:val="0"/>
          <w:numId w:val="2"/>
        </w:numPr>
        <w:rPr>
          <w:rFonts w:asciiTheme="minorHAnsi" w:hAnsiTheme="minorHAnsi" w:cs="Arial"/>
          <w:bCs/>
          <w:color w:val="3F515D"/>
        </w:rPr>
      </w:pPr>
      <w:r w:rsidRPr="00B9395C">
        <w:rPr>
          <w:rFonts w:asciiTheme="minorHAnsi" w:hAnsiTheme="minorHAnsi" w:cs="Arial"/>
          <w:bCs/>
          <w:color w:val="3F515D"/>
        </w:rPr>
        <w:t>Hardcopy data will be held in a locked cabinet</w:t>
      </w:r>
    </w:p>
    <w:p w14:paraId="6E9821F7" w14:textId="77777777" w:rsidR="00020D8D" w:rsidRPr="00B9395C" w:rsidRDefault="00020D8D" w:rsidP="00020D8D">
      <w:pPr>
        <w:pStyle w:val="ListParagraph"/>
        <w:numPr>
          <w:ilvl w:val="0"/>
          <w:numId w:val="2"/>
        </w:numPr>
        <w:rPr>
          <w:rFonts w:asciiTheme="minorHAnsi" w:hAnsiTheme="minorHAnsi" w:cs="Arial"/>
          <w:bCs/>
          <w:color w:val="3F515D"/>
        </w:rPr>
      </w:pPr>
      <w:r w:rsidRPr="00B9395C">
        <w:rPr>
          <w:rFonts w:asciiTheme="minorHAnsi" w:hAnsiTheme="minorHAnsi" w:cs="Arial"/>
          <w:bCs/>
          <w:color w:val="3F515D"/>
        </w:rPr>
        <w:t>Online applications (if applicable) are stored on the Council’s server</w:t>
      </w:r>
    </w:p>
    <w:p w14:paraId="5D5BF099" w14:textId="77777777" w:rsidR="00BB55DC" w:rsidRPr="00B9395C" w:rsidRDefault="00BB55DC" w:rsidP="00BB55DC">
      <w:pPr>
        <w:rPr>
          <w:rFonts w:asciiTheme="minorHAnsi" w:hAnsiTheme="minorHAnsi" w:cs="Arial"/>
          <w:b/>
          <w:bCs/>
          <w:color w:val="3F515D"/>
        </w:rPr>
      </w:pPr>
    </w:p>
    <w:p w14:paraId="2B29FEC4" w14:textId="77777777" w:rsidR="00BB55DC" w:rsidRPr="00B9395C" w:rsidRDefault="00BB55DC" w:rsidP="00B9395C">
      <w:pPr>
        <w:shd w:val="clear" w:color="auto" w:fill="DEEAF6" w:themeFill="accent1" w:themeFillTint="33"/>
        <w:rPr>
          <w:rFonts w:asciiTheme="minorHAnsi" w:hAnsiTheme="minorHAnsi" w:cs="Arial"/>
          <w:b/>
          <w:bCs/>
          <w:color w:val="3F515D"/>
        </w:rPr>
      </w:pPr>
      <w:r w:rsidRPr="00B9395C">
        <w:rPr>
          <w:rFonts w:asciiTheme="minorHAnsi" w:hAnsiTheme="minorHAnsi" w:cs="Arial"/>
          <w:b/>
          <w:bCs/>
          <w:color w:val="3F515D"/>
        </w:rPr>
        <w:t>Period for which your personal data will be retained</w:t>
      </w:r>
    </w:p>
    <w:p w14:paraId="051F6F3C" w14:textId="77777777" w:rsidR="00BB55DC" w:rsidRPr="00B9395C" w:rsidRDefault="00BB55DC" w:rsidP="00BB55DC">
      <w:pPr>
        <w:rPr>
          <w:rFonts w:asciiTheme="minorHAnsi" w:hAnsiTheme="minorHAnsi" w:cs="Arial"/>
          <w:bCs/>
          <w:color w:val="3F515D"/>
        </w:rPr>
      </w:pPr>
      <w:r w:rsidRPr="00B9395C">
        <w:rPr>
          <w:rFonts w:asciiTheme="minorHAnsi" w:hAnsiTheme="minorHAnsi" w:cs="Arial"/>
          <w:bCs/>
          <w:color w:val="3F515D"/>
        </w:rPr>
        <w:t>As per our retention policy, data will be retained for 7 years</w:t>
      </w:r>
    </w:p>
    <w:p w14:paraId="21FB15F5" w14:textId="77777777" w:rsidR="00BB55DC" w:rsidRPr="00B9395C" w:rsidRDefault="00BB55DC" w:rsidP="00BB55DC">
      <w:pPr>
        <w:rPr>
          <w:rFonts w:asciiTheme="minorHAnsi" w:hAnsiTheme="minorHAnsi" w:cs="Arial"/>
          <w:bCs/>
          <w:color w:val="3F515D"/>
        </w:rPr>
      </w:pPr>
    </w:p>
    <w:p w14:paraId="38862495" w14:textId="77777777" w:rsidR="00BB55DC" w:rsidRPr="00B9395C" w:rsidRDefault="00BB55DC" w:rsidP="00B9395C">
      <w:pPr>
        <w:shd w:val="clear" w:color="auto" w:fill="DEEAF6" w:themeFill="accent1" w:themeFillTint="33"/>
        <w:rPr>
          <w:rFonts w:asciiTheme="minorHAnsi" w:hAnsiTheme="minorHAnsi" w:cs="Arial"/>
          <w:b/>
          <w:bCs/>
          <w:i/>
          <w:color w:val="3F515D"/>
        </w:rPr>
      </w:pPr>
      <w:r w:rsidRPr="00B9395C">
        <w:rPr>
          <w:rFonts w:asciiTheme="minorHAnsi" w:hAnsiTheme="minorHAnsi" w:cs="Arial"/>
          <w:b/>
          <w:bCs/>
          <w:i/>
          <w:color w:val="3F515D"/>
        </w:rPr>
        <w:t xml:space="preserve">Contact Details </w:t>
      </w:r>
    </w:p>
    <w:p w14:paraId="0D363409" w14:textId="77777777" w:rsidR="00BB55DC" w:rsidRPr="00B9395C" w:rsidRDefault="00BB55DC" w:rsidP="00BB55DC">
      <w:pPr>
        <w:rPr>
          <w:rFonts w:asciiTheme="minorHAnsi" w:hAnsiTheme="minorHAnsi" w:cs="Arial"/>
          <w:color w:val="3F515D"/>
        </w:rPr>
      </w:pPr>
      <w:r w:rsidRPr="00B9395C">
        <w:rPr>
          <w:rFonts w:asciiTheme="minorHAnsi" w:hAnsiTheme="minorHAnsi" w:cs="Arial"/>
          <w:noProof/>
          <w:color w:val="3F515D"/>
        </w:rPr>
        <w:t>In order to</w:t>
      </w:r>
      <w:r w:rsidRPr="00B9395C">
        <w:rPr>
          <w:rFonts w:asciiTheme="minorHAnsi" w:hAnsiTheme="minorHAnsi" w:cs="Arial"/>
          <w:color w:val="3F515D"/>
        </w:rPr>
        <w:t xml:space="preserve"> communicate with </w:t>
      </w:r>
      <w:r w:rsidRPr="00B9395C">
        <w:rPr>
          <w:rFonts w:asciiTheme="minorHAnsi" w:hAnsiTheme="minorHAnsi" w:cs="Arial"/>
          <w:noProof/>
          <w:color w:val="3F515D"/>
        </w:rPr>
        <w:t>you,</w:t>
      </w:r>
      <w:r w:rsidRPr="00B9395C">
        <w:rPr>
          <w:rFonts w:asciiTheme="minorHAnsi" w:hAnsiTheme="minorHAnsi" w:cs="Arial"/>
          <w:color w:val="3F515D"/>
        </w:rPr>
        <w:t xml:space="preserve"> the Council will </w:t>
      </w:r>
      <w:r w:rsidRPr="00B9395C">
        <w:rPr>
          <w:rFonts w:asciiTheme="minorHAnsi" w:hAnsiTheme="minorHAnsi" w:cs="Arial"/>
          <w:noProof/>
          <w:color w:val="3F515D"/>
        </w:rPr>
        <w:t>ask</w:t>
      </w:r>
      <w:r w:rsidRPr="00B9395C">
        <w:rPr>
          <w:rFonts w:asciiTheme="minorHAnsi" w:hAnsiTheme="minorHAnsi" w:cs="Arial"/>
          <w:color w:val="3F515D"/>
        </w:rPr>
        <w:t xml:space="preserve"> for your contact details. You do not have to provide all contact details but providing more, such as email, phone, address, makes it easier for the Council to communicate with you. </w:t>
      </w:r>
    </w:p>
    <w:p w14:paraId="7376F0D1" w14:textId="77777777" w:rsidR="00BB55DC" w:rsidRPr="00B9395C" w:rsidRDefault="00BB55DC" w:rsidP="00BB55DC">
      <w:pPr>
        <w:rPr>
          <w:rFonts w:asciiTheme="minorHAnsi" w:hAnsiTheme="minorHAnsi" w:cs="Arial"/>
          <w:b/>
          <w:color w:val="3F515D"/>
        </w:rPr>
      </w:pPr>
    </w:p>
    <w:p w14:paraId="350180EE" w14:textId="77777777" w:rsidR="00BB55DC" w:rsidRPr="00B9395C" w:rsidRDefault="00BB55DC" w:rsidP="00B9395C">
      <w:pPr>
        <w:shd w:val="clear" w:color="auto" w:fill="DEEAF6" w:themeFill="accent1" w:themeFillTint="33"/>
        <w:rPr>
          <w:rFonts w:asciiTheme="minorHAnsi" w:hAnsiTheme="minorHAnsi" w:cs="Arial"/>
          <w:b/>
          <w:color w:val="3F515D"/>
        </w:rPr>
      </w:pPr>
      <w:r w:rsidRPr="00B9395C">
        <w:rPr>
          <w:rFonts w:asciiTheme="minorHAnsi" w:hAnsiTheme="minorHAnsi" w:cs="Arial"/>
          <w:b/>
          <w:color w:val="3F515D"/>
        </w:rPr>
        <w:t>Your Data Protection Rights</w:t>
      </w:r>
    </w:p>
    <w:p w14:paraId="15BBFFCF"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 xml:space="preserve">You have the right to request access to personal data held about you, obtain confirmation as to whether data concerning you exists, be informed of the content and source of </w:t>
      </w:r>
      <w:proofErr w:type="gramStart"/>
      <w:r w:rsidRPr="00B9395C">
        <w:rPr>
          <w:rFonts w:asciiTheme="minorHAnsi" w:hAnsiTheme="minorHAnsi" w:cs="Arial"/>
          <w:color w:val="3F515D"/>
        </w:rPr>
        <w:t>data</w:t>
      </w:r>
      <w:proofErr w:type="gramEnd"/>
      <w:r w:rsidRPr="00B9395C">
        <w:rPr>
          <w:rFonts w:asciiTheme="minorHAnsi" w:hAnsiTheme="minorHAnsi" w:cs="Arial"/>
          <w:color w:val="3F515D"/>
        </w:rPr>
        <w:t xml:space="preserve"> and check its accuracy. </w:t>
      </w:r>
      <w:r w:rsidRPr="00B9395C">
        <w:rPr>
          <w:rFonts w:asciiTheme="minorHAnsi" w:hAnsiTheme="minorHAnsi" w:cs="Arial"/>
          <w:noProof/>
          <w:color w:val="3F515D"/>
        </w:rPr>
        <w:t>In addition</w:t>
      </w:r>
      <w:r w:rsidRPr="00B9395C">
        <w:rPr>
          <w:rFonts w:asciiTheme="minorHAnsi" w:hAnsiTheme="minorHAnsi" w:cs="Arial"/>
          <w:color w:val="3F515D"/>
        </w:rPr>
        <w:t xml:space="preserve">, </w:t>
      </w:r>
      <w:r w:rsidRPr="00B9395C">
        <w:rPr>
          <w:rFonts w:asciiTheme="minorHAnsi" w:hAnsiTheme="minorHAnsi" w:cs="Arial"/>
          <w:iCs/>
          <w:color w:val="3F515D"/>
        </w:rPr>
        <w:t xml:space="preserve">if the data held by South Dublin County Council is found to be </w:t>
      </w:r>
      <w:r w:rsidRPr="00B9395C">
        <w:rPr>
          <w:rFonts w:asciiTheme="minorHAnsi" w:hAnsiTheme="minorHAnsi" w:cs="Arial"/>
          <w:iCs/>
          <w:noProof/>
          <w:color w:val="3F515D"/>
        </w:rPr>
        <w:t>inaccurate,</w:t>
      </w:r>
      <w:r w:rsidRPr="00B9395C">
        <w:rPr>
          <w:rFonts w:asciiTheme="minorHAnsi" w:hAnsiTheme="minorHAnsi" w:cs="Arial"/>
          <w:i/>
          <w:iCs/>
          <w:color w:val="3F515D"/>
        </w:rPr>
        <w:t xml:space="preserve"> </w:t>
      </w:r>
      <w:r w:rsidRPr="00B9395C">
        <w:rPr>
          <w:rFonts w:asciiTheme="minorHAnsi" w:hAnsiTheme="minorHAnsi" w:cs="Arial"/>
          <w:color w:val="3F515D"/>
        </w:rPr>
        <w:t>you have the right to have the data corrected by the Council.</w:t>
      </w:r>
    </w:p>
    <w:p w14:paraId="68515767"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 xml:space="preserve">You may </w:t>
      </w:r>
      <w:r w:rsidRPr="00B9395C">
        <w:rPr>
          <w:rFonts w:asciiTheme="minorHAnsi" w:hAnsiTheme="minorHAnsi" w:cs="Arial"/>
          <w:noProof/>
          <w:color w:val="3F515D"/>
        </w:rPr>
        <w:t>request</w:t>
      </w:r>
      <w:r w:rsidRPr="00B9395C">
        <w:rPr>
          <w:rFonts w:asciiTheme="minorHAnsi" w:hAnsiTheme="minorHAnsi" w:cs="Arial"/>
          <w:color w:val="3F515D"/>
        </w:rPr>
        <w:t xml:space="preserve"> to have information erased, object to direct marketing and to restrict the processing of your information, including automated decision-making our have the right to request data portability </w:t>
      </w:r>
      <w:r w:rsidRPr="00B9395C">
        <w:rPr>
          <w:rFonts w:asciiTheme="minorHAnsi" w:hAnsiTheme="minorHAnsi" w:cs="Arial"/>
          <w:color w:val="3F515D"/>
        </w:rPr>
        <w:lastRenderedPageBreak/>
        <w:t xml:space="preserve">(transfer) of personal data held electronically by the Council to another data controller where technically feasible. </w:t>
      </w:r>
    </w:p>
    <w:p w14:paraId="1392F4E5"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You may withdraw consent at any time where processing is based entirely on your consent.</w:t>
      </w:r>
    </w:p>
    <w:p w14:paraId="07C9ACF1"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 xml:space="preserve">Please note that to help protect your privacy the Council will take steps to verify your identity before granting access to personal data. </w:t>
      </w:r>
    </w:p>
    <w:p w14:paraId="5EFC526B"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Data access requests should be made in writing and addressed to the Data Protection Officer, South Dublin County Council, County Hall, Tallaght, Dublin 24.</w:t>
      </w:r>
    </w:p>
    <w:p w14:paraId="10F2CDE8" w14:textId="77777777" w:rsidR="00BB55DC" w:rsidRPr="00B9395C" w:rsidRDefault="00BB55DC" w:rsidP="00BB55DC">
      <w:pPr>
        <w:rPr>
          <w:rFonts w:asciiTheme="minorHAnsi" w:hAnsiTheme="minorHAnsi" w:cs="Arial"/>
          <w:color w:val="0563C1"/>
        </w:rPr>
      </w:pPr>
      <w:r w:rsidRPr="00B9395C">
        <w:rPr>
          <w:rFonts w:asciiTheme="minorHAnsi" w:hAnsiTheme="minorHAnsi" w:cs="Arial"/>
          <w:color w:val="3F515D"/>
        </w:rPr>
        <w:t xml:space="preserve">E-Mail: </w:t>
      </w:r>
      <w:r w:rsidRPr="00B9395C">
        <w:rPr>
          <w:rFonts w:asciiTheme="minorHAnsi" w:hAnsiTheme="minorHAnsi" w:cs="Arial"/>
          <w:color w:val="0563C1"/>
        </w:rPr>
        <w:t xml:space="preserve">dataprotection@sdublincoco.ie. </w:t>
      </w:r>
    </w:p>
    <w:p w14:paraId="4DD1FA7F"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Telephone: 01-414</w:t>
      </w:r>
      <w:r w:rsidR="00FC72E2" w:rsidRPr="00B9395C">
        <w:rPr>
          <w:rFonts w:asciiTheme="minorHAnsi" w:hAnsiTheme="minorHAnsi" w:cs="Arial"/>
          <w:color w:val="3F515D"/>
        </w:rPr>
        <w:t>-</w:t>
      </w:r>
      <w:r w:rsidRPr="00B9395C">
        <w:rPr>
          <w:rFonts w:asciiTheme="minorHAnsi" w:hAnsiTheme="minorHAnsi" w:cs="Arial"/>
          <w:color w:val="3F515D"/>
        </w:rPr>
        <w:t>9000.</w:t>
      </w:r>
    </w:p>
    <w:p w14:paraId="0B83C357" w14:textId="77777777" w:rsidR="00BB55DC" w:rsidRPr="00B9395C" w:rsidRDefault="00BB55DC" w:rsidP="00BB55DC">
      <w:pPr>
        <w:rPr>
          <w:rFonts w:asciiTheme="minorHAnsi" w:hAnsiTheme="minorHAnsi" w:cs="Arial"/>
          <w:color w:val="3F515D"/>
        </w:rPr>
      </w:pPr>
    </w:p>
    <w:p w14:paraId="58E994FB" w14:textId="77777777" w:rsidR="00BB55DC" w:rsidRPr="00B9395C" w:rsidRDefault="00BB55DC" w:rsidP="00B9395C">
      <w:pPr>
        <w:shd w:val="clear" w:color="auto" w:fill="DEEAF6" w:themeFill="accent1" w:themeFillTint="33"/>
        <w:rPr>
          <w:rFonts w:asciiTheme="minorHAnsi" w:hAnsiTheme="minorHAnsi" w:cs="Arial"/>
          <w:b/>
          <w:color w:val="3F515D"/>
        </w:rPr>
      </w:pPr>
      <w:r w:rsidRPr="00B9395C">
        <w:rPr>
          <w:rFonts w:asciiTheme="minorHAnsi" w:hAnsiTheme="minorHAnsi" w:cs="Arial"/>
          <w:b/>
          <w:color w:val="3F515D"/>
        </w:rPr>
        <w:t>Right of Complaint to the Office of the Data Protection Commissioner</w:t>
      </w:r>
    </w:p>
    <w:p w14:paraId="140539C0"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 xml:space="preserve">If you are not satisfied with the outcome of the response you receive </w:t>
      </w:r>
      <w:r w:rsidRPr="00B9395C">
        <w:rPr>
          <w:rFonts w:asciiTheme="minorHAnsi" w:hAnsiTheme="minorHAnsi" w:cs="Arial"/>
          <w:noProof/>
          <w:color w:val="3F515D"/>
        </w:rPr>
        <w:t>in relation to</w:t>
      </w:r>
      <w:r w:rsidRPr="00B9395C">
        <w:rPr>
          <w:rFonts w:asciiTheme="minorHAnsi" w:hAnsiTheme="minorHAnsi" w:cs="Arial"/>
          <w:color w:val="3F515D"/>
        </w:rPr>
        <w:t xml:space="preserve"> a data access request or are unhappy with the manner of the processing of your data by South Dublin County </w:t>
      </w:r>
      <w:r w:rsidRPr="00B9395C">
        <w:rPr>
          <w:rFonts w:asciiTheme="minorHAnsi" w:hAnsiTheme="minorHAnsi" w:cs="Arial"/>
          <w:noProof/>
          <w:color w:val="3F515D"/>
        </w:rPr>
        <w:t>Council,</w:t>
      </w:r>
      <w:r w:rsidRPr="00B9395C">
        <w:rPr>
          <w:rFonts w:asciiTheme="minorHAnsi" w:hAnsiTheme="minorHAnsi" w:cs="Arial"/>
          <w:color w:val="3F515D"/>
        </w:rPr>
        <w:t xml:space="preserve"> then you are entitled to make a complaint to the Data Protection Commissioner who may investigate the matter for you. </w:t>
      </w:r>
    </w:p>
    <w:p w14:paraId="2785490D"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The Data Protection Commissioner’s website is</w:t>
      </w:r>
      <w:r w:rsidRPr="00B9395C">
        <w:rPr>
          <w:rFonts w:asciiTheme="minorHAnsi" w:hAnsiTheme="minorHAnsi" w:cs="Arial"/>
          <w:color w:val="000000"/>
        </w:rPr>
        <w:t xml:space="preserve"> </w:t>
      </w:r>
      <w:hyperlink r:id="rId8" w:history="1">
        <w:r w:rsidRPr="00B9395C">
          <w:rPr>
            <w:rStyle w:val="Hyperlink"/>
            <w:rFonts w:asciiTheme="minorHAnsi" w:hAnsiTheme="minorHAnsi" w:cs="Arial"/>
          </w:rPr>
          <w:t>www.dataprotection.ie</w:t>
        </w:r>
      </w:hyperlink>
      <w:r w:rsidRPr="00B9395C">
        <w:rPr>
          <w:rFonts w:asciiTheme="minorHAnsi" w:hAnsiTheme="minorHAnsi" w:cs="Arial"/>
          <w:color w:val="000000"/>
        </w:rPr>
        <w:t xml:space="preserve">  </w:t>
      </w:r>
      <w:r w:rsidRPr="00B9395C">
        <w:rPr>
          <w:rFonts w:asciiTheme="minorHAnsi" w:hAnsiTheme="minorHAnsi" w:cs="Arial"/>
          <w:color w:val="3F515D"/>
        </w:rPr>
        <w:t>or you can contact the Commissioner’s Office at:</w:t>
      </w:r>
    </w:p>
    <w:p w14:paraId="3F504A72" w14:textId="77777777" w:rsidR="00BB55DC" w:rsidRPr="00B9395C" w:rsidRDefault="00BB55DC" w:rsidP="00BB55DC">
      <w:pPr>
        <w:rPr>
          <w:rFonts w:asciiTheme="minorHAnsi" w:hAnsiTheme="minorHAnsi" w:cs="Arial"/>
          <w:noProof/>
          <w:color w:val="3F515D"/>
        </w:rPr>
      </w:pPr>
    </w:p>
    <w:p w14:paraId="0644BF46" w14:textId="77777777" w:rsidR="00BB55DC" w:rsidRPr="00B9395C" w:rsidRDefault="00BB55DC" w:rsidP="00BB55DC">
      <w:pPr>
        <w:rPr>
          <w:rFonts w:asciiTheme="minorHAnsi" w:hAnsiTheme="minorHAnsi" w:cs="Arial"/>
          <w:color w:val="3F515D"/>
        </w:rPr>
      </w:pPr>
      <w:r w:rsidRPr="00B9395C">
        <w:rPr>
          <w:rFonts w:asciiTheme="minorHAnsi" w:hAnsiTheme="minorHAnsi" w:cs="Arial"/>
          <w:noProof/>
          <w:color w:val="3F515D"/>
        </w:rPr>
        <w:t>Lo-Call</w:t>
      </w:r>
      <w:r w:rsidRPr="00B9395C">
        <w:rPr>
          <w:rFonts w:asciiTheme="minorHAnsi" w:hAnsiTheme="minorHAnsi" w:cs="Arial"/>
          <w:color w:val="3F515D"/>
        </w:rPr>
        <w:t xml:space="preserve"> Number: 1890 252 231</w:t>
      </w:r>
    </w:p>
    <w:p w14:paraId="166A9B54" w14:textId="77777777" w:rsidR="00BB55DC" w:rsidRPr="00B9395C" w:rsidRDefault="00BB55DC" w:rsidP="00BB55DC">
      <w:pPr>
        <w:rPr>
          <w:rFonts w:asciiTheme="minorHAnsi" w:hAnsiTheme="minorHAnsi" w:cs="Arial"/>
          <w:color w:val="3F515D"/>
        </w:rPr>
      </w:pPr>
    </w:p>
    <w:p w14:paraId="12D59027" w14:textId="77777777" w:rsidR="00BB55DC" w:rsidRPr="00B9395C" w:rsidRDefault="00BB55DC" w:rsidP="00BB55DC">
      <w:pPr>
        <w:rPr>
          <w:rFonts w:asciiTheme="minorHAnsi" w:hAnsiTheme="minorHAnsi" w:cs="Arial"/>
          <w:color w:val="0563C1"/>
        </w:rPr>
      </w:pPr>
      <w:r w:rsidRPr="00B9395C">
        <w:rPr>
          <w:rFonts w:asciiTheme="minorHAnsi" w:hAnsiTheme="minorHAnsi" w:cs="Arial"/>
          <w:color w:val="3F515D"/>
        </w:rPr>
        <w:t xml:space="preserve">E-mail: </w:t>
      </w:r>
      <w:r w:rsidRPr="00B9395C">
        <w:rPr>
          <w:rFonts w:asciiTheme="minorHAnsi" w:hAnsiTheme="minorHAnsi" w:cs="Arial"/>
          <w:color w:val="0563C1"/>
        </w:rPr>
        <w:t>info@dataprotection.ie</w:t>
      </w:r>
    </w:p>
    <w:p w14:paraId="2607E935" w14:textId="77777777" w:rsidR="00BB55DC" w:rsidRPr="00B9395C" w:rsidRDefault="00BB55DC" w:rsidP="00BB55DC">
      <w:pPr>
        <w:rPr>
          <w:rFonts w:asciiTheme="minorHAnsi" w:hAnsiTheme="minorHAnsi" w:cs="Arial"/>
          <w:color w:val="3F515D"/>
        </w:rPr>
      </w:pPr>
    </w:p>
    <w:p w14:paraId="188A6335" w14:textId="77777777" w:rsidR="00BB55DC" w:rsidRPr="00B9395C" w:rsidRDefault="00BB55DC" w:rsidP="00BB55DC">
      <w:pPr>
        <w:rPr>
          <w:rFonts w:asciiTheme="minorHAnsi" w:hAnsiTheme="minorHAnsi" w:cs="Arial"/>
          <w:color w:val="3F515D"/>
        </w:rPr>
      </w:pPr>
      <w:r w:rsidRPr="00B9395C">
        <w:rPr>
          <w:rFonts w:asciiTheme="minorHAnsi" w:hAnsiTheme="minorHAnsi" w:cs="Arial"/>
          <w:color w:val="3F515D"/>
        </w:rPr>
        <w:t xml:space="preserve">Postal Address: </w:t>
      </w:r>
      <w:r w:rsidRPr="00B9395C">
        <w:rPr>
          <w:rFonts w:asciiTheme="minorHAnsi" w:hAnsiTheme="minorHAnsi" w:cs="Arial"/>
          <w:color w:val="3F515D"/>
        </w:rPr>
        <w:tab/>
        <w:t>Office of the Data Protection Commissioner</w:t>
      </w:r>
    </w:p>
    <w:p w14:paraId="100CB0A3" w14:textId="77777777" w:rsidR="00BB55DC" w:rsidRPr="00B9395C" w:rsidRDefault="00BB55DC" w:rsidP="00BB55DC">
      <w:pPr>
        <w:ind w:left="720" w:firstLine="720"/>
        <w:rPr>
          <w:rFonts w:asciiTheme="minorHAnsi" w:hAnsiTheme="minorHAnsi" w:cs="Arial"/>
          <w:color w:val="3F515D"/>
        </w:rPr>
      </w:pPr>
      <w:r w:rsidRPr="00B9395C">
        <w:rPr>
          <w:rFonts w:asciiTheme="minorHAnsi" w:hAnsiTheme="minorHAnsi" w:cs="Arial"/>
          <w:color w:val="3F515D"/>
        </w:rPr>
        <w:tab/>
        <w:t>Canal House</w:t>
      </w:r>
    </w:p>
    <w:p w14:paraId="51E12286" w14:textId="77777777" w:rsidR="00BB55DC" w:rsidRPr="00B9395C" w:rsidRDefault="00BB55DC" w:rsidP="00BB55DC">
      <w:pPr>
        <w:ind w:left="720" w:firstLine="720"/>
        <w:rPr>
          <w:rFonts w:asciiTheme="minorHAnsi" w:hAnsiTheme="minorHAnsi" w:cs="Arial"/>
          <w:color w:val="3F515D"/>
        </w:rPr>
      </w:pPr>
      <w:r w:rsidRPr="00B9395C">
        <w:rPr>
          <w:rFonts w:asciiTheme="minorHAnsi" w:hAnsiTheme="minorHAnsi" w:cs="Arial"/>
          <w:color w:val="3F515D"/>
        </w:rPr>
        <w:tab/>
        <w:t>Station Road</w:t>
      </w:r>
    </w:p>
    <w:p w14:paraId="44F64931" w14:textId="77777777" w:rsidR="00BB55DC" w:rsidRPr="00B9395C" w:rsidRDefault="00BB55DC" w:rsidP="00BB55DC">
      <w:pPr>
        <w:ind w:left="720" w:firstLine="720"/>
        <w:rPr>
          <w:rFonts w:asciiTheme="minorHAnsi" w:hAnsiTheme="minorHAnsi" w:cs="Arial"/>
          <w:color w:val="3F515D"/>
        </w:rPr>
      </w:pPr>
      <w:r w:rsidRPr="00B9395C">
        <w:rPr>
          <w:rFonts w:asciiTheme="minorHAnsi" w:hAnsiTheme="minorHAnsi" w:cs="Arial"/>
          <w:color w:val="3F515D"/>
        </w:rPr>
        <w:tab/>
      </w:r>
      <w:proofErr w:type="spellStart"/>
      <w:r w:rsidRPr="00B9395C">
        <w:rPr>
          <w:rFonts w:asciiTheme="minorHAnsi" w:hAnsiTheme="minorHAnsi" w:cs="Arial"/>
          <w:color w:val="3F515D"/>
        </w:rPr>
        <w:t>Portarlington</w:t>
      </w:r>
      <w:proofErr w:type="spellEnd"/>
      <w:r w:rsidRPr="00B9395C">
        <w:rPr>
          <w:rFonts w:asciiTheme="minorHAnsi" w:hAnsiTheme="minorHAnsi" w:cs="Arial"/>
          <w:color w:val="3F515D"/>
        </w:rPr>
        <w:t xml:space="preserve"> </w:t>
      </w:r>
    </w:p>
    <w:p w14:paraId="3762C6D3" w14:textId="77777777" w:rsidR="00BB55DC" w:rsidRPr="00B9395C" w:rsidRDefault="00BB55DC" w:rsidP="00BB55DC">
      <w:pPr>
        <w:ind w:left="720" w:firstLine="720"/>
        <w:rPr>
          <w:rFonts w:asciiTheme="minorHAnsi" w:hAnsiTheme="minorHAnsi" w:cs="Arial"/>
          <w:color w:val="3F515D"/>
        </w:rPr>
      </w:pPr>
      <w:r w:rsidRPr="00B9395C">
        <w:rPr>
          <w:rFonts w:asciiTheme="minorHAnsi" w:hAnsiTheme="minorHAnsi" w:cs="Arial"/>
          <w:color w:val="3F515D"/>
        </w:rPr>
        <w:tab/>
        <w:t xml:space="preserve">R32 AP23 </w:t>
      </w:r>
    </w:p>
    <w:p w14:paraId="63726750" w14:textId="77777777" w:rsidR="00BB55DC" w:rsidRPr="00B9395C" w:rsidRDefault="00BB55DC" w:rsidP="00BB55DC">
      <w:pPr>
        <w:ind w:left="720" w:firstLine="720"/>
        <w:rPr>
          <w:rFonts w:asciiTheme="minorHAnsi" w:hAnsiTheme="minorHAnsi" w:cs="Arial"/>
          <w:color w:val="3F515D"/>
        </w:rPr>
      </w:pPr>
      <w:r w:rsidRPr="00B9395C">
        <w:rPr>
          <w:rFonts w:asciiTheme="minorHAnsi" w:hAnsiTheme="minorHAnsi" w:cs="Arial"/>
          <w:color w:val="3F515D"/>
        </w:rPr>
        <w:tab/>
        <w:t xml:space="preserve">Co. Laois. </w:t>
      </w:r>
    </w:p>
    <w:p w14:paraId="36F26006" w14:textId="77777777" w:rsidR="00BB55DC" w:rsidRPr="00B9395C" w:rsidRDefault="00BB55DC" w:rsidP="00BB55DC">
      <w:pPr>
        <w:rPr>
          <w:rFonts w:asciiTheme="minorHAnsi" w:hAnsiTheme="minorHAnsi" w:cs="Arial"/>
          <w:color w:val="3F515D"/>
        </w:rPr>
      </w:pPr>
    </w:p>
    <w:p w14:paraId="0B5A989B" w14:textId="77777777" w:rsidR="00F546DF" w:rsidRPr="00B9395C" w:rsidRDefault="00EA772D">
      <w:pPr>
        <w:rPr>
          <w:rFonts w:asciiTheme="minorHAnsi" w:hAnsiTheme="minorHAnsi"/>
        </w:rPr>
      </w:pPr>
    </w:p>
    <w:sectPr w:rsidR="00F546DF" w:rsidRPr="00B9395C" w:rsidSect="00B51F41">
      <w:headerReference w:type="default" r:id="rId9"/>
      <w:footerReference w:type="even" r:id="rId10"/>
      <w:footerReference w:type="default" r:id="rId11"/>
      <w:pgSz w:w="11900" w:h="16840"/>
      <w:pgMar w:top="851"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49A37" w14:textId="77777777" w:rsidR="00EA772D" w:rsidRDefault="00EA772D">
      <w:pPr>
        <w:spacing w:before="0" w:after="0"/>
      </w:pPr>
      <w:r>
        <w:separator/>
      </w:r>
    </w:p>
  </w:endnote>
  <w:endnote w:type="continuationSeparator" w:id="0">
    <w:p w14:paraId="122A9B61" w14:textId="77777777" w:rsidR="00EA772D" w:rsidRDefault="00EA772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54F4" w14:textId="77777777" w:rsidR="00970A97" w:rsidRDefault="000200F4" w:rsidP="003664B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9B0974" w14:textId="77777777" w:rsidR="00970A97" w:rsidRDefault="00EA772D" w:rsidP="00970A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48317" w14:textId="77777777" w:rsidR="00970A97" w:rsidRPr="002E148E" w:rsidRDefault="000200F4" w:rsidP="003664BF">
    <w:pPr>
      <w:pStyle w:val="Footer"/>
      <w:framePr w:wrap="none" w:vAnchor="text" w:hAnchor="margin" w:xAlign="right" w:y="1"/>
      <w:rPr>
        <w:rStyle w:val="PageNumber"/>
        <w:color w:val="3F515D"/>
      </w:rPr>
    </w:pPr>
    <w:r w:rsidRPr="002E148E">
      <w:rPr>
        <w:rStyle w:val="PageNumber"/>
        <w:color w:val="3F515D"/>
      </w:rPr>
      <w:fldChar w:fldCharType="begin"/>
    </w:r>
    <w:r w:rsidRPr="002E148E">
      <w:rPr>
        <w:rStyle w:val="PageNumber"/>
        <w:color w:val="3F515D"/>
      </w:rPr>
      <w:instrText xml:space="preserve">PAGE  </w:instrText>
    </w:r>
    <w:r w:rsidRPr="002E148E">
      <w:rPr>
        <w:rStyle w:val="PageNumber"/>
        <w:color w:val="3F515D"/>
      </w:rPr>
      <w:fldChar w:fldCharType="separate"/>
    </w:r>
    <w:r w:rsidR="00B9395C">
      <w:rPr>
        <w:rStyle w:val="PageNumber"/>
        <w:noProof/>
        <w:color w:val="3F515D"/>
      </w:rPr>
      <w:t>3</w:t>
    </w:r>
    <w:r w:rsidRPr="002E148E">
      <w:rPr>
        <w:rStyle w:val="PageNumber"/>
        <w:color w:val="3F515D"/>
      </w:rPr>
      <w:fldChar w:fldCharType="end"/>
    </w:r>
  </w:p>
  <w:p w14:paraId="4E35C4FF" w14:textId="77777777" w:rsidR="00970A97" w:rsidRDefault="00EA772D" w:rsidP="00970A9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C4BE1" w14:textId="77777777" w:rsidR="00EA772D" w:rsidRDefault="00EA772D">
      <w:pPr>
        <w:spacing w:before="0" w:after="0"/>
      </w:pPr>
      <w:r>
        <w:separator/>
      </w:r>
    </w:p>
  </w:footnote>
  <w:footnote w:type="continuationSeparator" w:id="0">
    <w:p w14:paraId="597A1C5E" w14:textId="77777777" w:rsidR="00EA772D" w:rsidRDefault="00EA772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508D9" w14:textId="2D431A86" w:rsidR="00970A97" w:rsidRPr="00B9395C" w:rsidRDefault="00EA772D" w:rsidP="00A00B61">
    <w:pPr>
      <w:pStyle w:val="Header"/>
      <w:pBdr>
        <w:bottom w:val="single" w:sz="4" w:space="1" w:color="auto"/>
      </w:pBdr>
      <w:jc w:val="center"/>
      <w:rPr>
        <w:rFonts w:asciiTheme="minorHAnsi" w:hAnsiTheme="minorHAnsi"/>
        <w:color w:val="3F515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61300"/>
    <w:multiLevelType w:val="hybridMultilevel"/>
    <w:tmpl w:val="1EDAE6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35B49BB"/>
    <w:multiLevelType w:val="hybridMultilevel"/>
    <w:tmpl w:val="B0D20E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DI3MTI0NrCwMDRT0lEKTi0uzszPAykwrAUApajazCwAAAA="/>
  </w:docVars>
  <w:rsids>
    <w:rsidRoot w:val="00BB55DC"/>
    <w:rsid w:val="000200F4"/>
    <w:rsid w:val="00020D8D"/>
    <w:rsid w:val="001B4FB1"/>
    <w:rsid w:val="009E3D25"/>
    <w:rsid w:val="00A2712A"/>
    <w:rsid w:val="00A31837"/>
    <w:rsid w:val="00B41343"/>
    <w:rsid w:val="00B9395C"/>
    <w:rsid w:val="00BB55DC"/>
    <w:rsid w:val="00EA772D"/>
    <w:rsid w:val="00EF5A73"/>
    <w:rsid w:val="00FC72E2"/>
    <w:rsid w:val="00FE189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E9E8D"/>
  <w15:chartTrackingRefBased/>
  <w15:docId w15:val="{B4D46A8A-3548-4395-93D8-38AC795D0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5DC"/>
    <w:pPr>
      <w:spacing w:before="120" w:after="120" w:line="240" w:lineRule="auto"/>
      <w:jc w:val="both"/>
    </w:pPr>
    <w:rPr>
      <w:rFonts w:ascii="Arial" w:eastAsia="Calibri"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55DC"/>
    <w:pPr>
      <w:ind w:left="720"/>
      <w:contextualSpacing/>
    </w:pPr>
  </w:style>
  <w:style w:type="character" w:styleId="Hyperlink">
    <w:name w:val="Hyperlink"/>
    <w:uiPriority w:val="99"/>
    <w:unhideWhenUsed/>
    <w:rsid w:val="00BB55DC"/>
    <w:rPr>
      <w:color w:val="0563C1"/>
      <w:u w:val="single"/>
    </w:rPr>
  </w:style>
  <w:style w:type="paragraph" w:styleId="Header">
    <w:name w:val="header"/>
    <w:basedOn w:val="Normal"/>
    <w:link w:val="HeaderChar"/>
    <w:uiPriority w:val="99"/>
    <w:unhideWhenUsed/>
    <w:rsid w:val="00BB55DC"/>
    <w:pPr>
      <w:tabs>
        <w:tab w:val="center" w:pos="4513"/>
        <w:tab w:val="right" w:pos="9026"/>
      </w:tabs>
      <w:spacing w:before="0" w:after="0"/>
    </w:pPr>
  </w:style>
  <w:style w:type="character" w:customStyle="1" w:styleId="HeaderChar">
    <w:name w:val="Header Char"/>
    <w:basedOn w:val="DefaultParagraphFont"/>
    <w:link w:val="Header"/>
    <w:uiPriority w:val="99"/>
    <w:rsid w:val="00BB55DC"/>
    <w:rPr>
      <w:rFonts w:ascii="Arial" w:eastAsia="Calibri" w:hAnsi="Arial" w:cs="Times New Roman"/>
      <w:sz w:val="24"/>
      <w:szCs w:val="24"/>
      <w:lang w:val="en-GB"/>
    </w:rPr>
  </w:style>
  <w:style w:type="paragraph" w:styleId="Footer">
    <w:name w:val="footer"/>
    <w:basedOn w:val="Normal"/>
    <w:link w:val="FooterChar"/>
    <w:uiPriority w:val="99"/>
    <w:unhideWhenUsed/>
    <w:rsid w:val="00BB55DC"/>
    <w:pPr>
      <w:tabs>
        <w:tab w:val="center" w:pos="4513"/>
        <w:tab w:val="right" w:pos="9026"/>
      </w:tabs>
      <w:spacing w:before="0" w:after="0"/>
    </w:pPr>
  </w:style>
  <w:style w:type="character" w:customStyle="1" w:styleId="FooterChar">
    <w:name w:val="Footer Char"/>
    <w:basedOn w:val="DefaultParagraphFont"/>
    <w:link w:val="Footer"/>
    <w:uiPriority w:val="99"/>
    <w:rsid w:val="00BB55DC"/>
    <w:rPr>
      <w:rFonts w:ascii="Arial" w:eastAsia="Calibri" w:hAnsi="Arial" w:cs="Times New Roman"/>
      <w:sz w:val="24"/>
      <w:szCs w:val="24"/>
      <w:lang w:val="en-GB"/>
    </w:rPr>
  </w:style>
  <w:style w:type="character" w:styleId="PageNumber">
    <w:name w:val="page number"/>
    <w:basedOn w:val="DefaultParagraphFont"/>
    <w:uiPriority w:val="99"/>
    <w:semiHidden/>
    <w:unhideWhenUsed/>
    <w:rsid w:val="00BB55DC"/>
  </w:style>
  <w:style w:type="paragraph" w:styleId="BalloonText">
    <w:name w:val="Balloon Text"/>
    <w:basedOn w:val="Normal"/>
    <w:link w:val="BalloonTextChar"/>
    <w:uiPriority w:val="99"/>
    <w:semiHidden/>
    <w:unhideWhenUsed/>
    <w:rsid w:val="00BB55D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DC"/>
    <w:rPr>
      <w:rFonts w:ascii="Segoe UI" w:eastAsia="Calibr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31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taprotection.i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B0779-25E2-4151-9A01-781A1F297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19</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outh Dublin County Council</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Lane</dc:creator>
  <cp:keywords/>
  <dc:description/>
  <cp:lastModifiedBy>Niall Noonan</cp:lastModifiedBy>
  <cp:revision>3</cp:revision>
  <cp:lastPrinted>2018-06-20T10:22:00Z</cp:lastPrinted>
  <dcterms:created xsi:type="dcterms:W3CDTF">2021-02-15T15:50:00Z</dcterms:created>
  <dcterms:modified xsi:type="dcterms:W3CDTF">2022-01-26T15:01:00Z</dcterms:modified>
</cp:coreProperties>
</file>